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2C16C1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2C16C1">
        <w:rPr>
          <w:rFonts w:ascii="Muli" w:eastAsia="Muli" w:hAnsi="Muli" w:cs="Muli"/>
          <w:sz w:val="24"/>
          <w:szCs w:val="24"/>
          <w:highlight w:val="yellow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1B2D649E" w:rsidR="00173A24" w:rsidRDefault="002C16C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Pr="002C16C1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2C16C1">
        <w:rPr>
          <w:rFonts w:ascii="Muli" w:eastAsia="Muli" w:hAnsi="Muli" w:cs="Muli"/>
          <w:sz w:val="24"/>
          <w:szCs w:val="24"/>
          <w:highlight w:val="yellow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05A86D4C" w:rsidR="00173A24" w:rsidRDefault="002C16C1" w:rsidP="002C16C1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iv tag differentiates between sections in an HTML document</w:t>
      </w:r>
    </w:p>
    <w:p w14:paraId="2975A97E" w14:textId="6AC067BC" w:rsidR="002C16C1" w:rsidRDefault="002C16C1" w:rsidP="002C16C1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can be used to display text</w:t>
      </w:r>
    </w:p>
    <w:p w14:paraId="72587781" w14:textId="0DAB06C1" w:rsidR="002C16C1" w:rsidRPr="002C16C1" w:rsidRDefault="002C16C1" w:rsidP="002C16C1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can be used to add images/links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1F416F27" w:rsidR="00173A24" w:rsidRDefault="002C16C1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 </w:t>
      </w:r>
    </w:p>
    <w:p w14:paraId="2C51DEA5" w14:textId="611402DF" w:rsidR="002C16C1" w:rsidRPr="002C16C1" w:rsidRDefault="002C16C1" w:rsidP="002C16C1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 positioning keeps an image’s layout the same, while absolute positioning changes an image’s layout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C08FDE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28E0C" w14:textId="3DE88917" w:rsidR="00A52920" w:rsidRPr="00A52920" w:rsidRDefault="00A52920" w:rsidP="00A52920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>
        <w:rPr>
          <w:rFonts w:ascii="Muli" w:eastAsia="Muli" w:hAnsi="Muli" w:cs="Muli"/>
          <w:b/>
          <w:bCs/>
          <w:sz w:val="24"/>
          <w:szCs w:val="24"/>
        </w:rPr>
        <w:lastRenderedPageBreak/>
        <w:t>Determines how transparent an image is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897A862" w:rsidR="00173A24" w:rsidRPr="00A52920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52920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FF17C4">
        <w:rPr>
          <w:rFonts w:ascii="Muli" w:eastAsia="Muli" w:hAnsi="Muli" w:cs="Muli"/>
          <w:sz w:val="24"/>
          <w:szCs w:val="24"/>
        </w:rPr>
        <w:t xml:space="preserve"> Java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A0264D6" w:rsidR="00173A24" w:rsidRPr="00FF17C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F17C4">
        <w:rPr>
          <w:rFonts w:ascii="Muli" w:eastAsia="Muli" w:hAnsi="Muli" w:cs="Muli"/>
          <w:sz w:val="24"/>
          <w:szCs w:val="24"/>
        </w:rPr>
        <w:t>snack.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10E8CB5D" w:rsidR="00173A24" w:rsidRPr="00FF17C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F17C4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FF17C4">
        <w:rPr>
          <w:rFonts w:ascii="Muli" w:eastAsia="Muli" w:hAnsi="Muli" w:cs="Muli"/>
          <w:sz w:val="24"/>
          <w:szCs w:val="24"/>
        </w:rPr>
        <w:t>imported react, created a new react app by typing npx create-react-app my-app in terminal and ran the application by typing cd my-app npm start in the terminal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089EC2B" w:rsidR="00173A24" w:rsidRPr="00FF17C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F17C4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FF17C4">
        <w:rPr>
          <w:rFonts w:ascii="Muli" w:eastAsia="Muli" w:hAnsi="Muli" w:cs="Muli"/>
          <w:sz w:val="24"/>
          <w:szCs w:val="24"/>
        </w:rPr>
        <w:t xml:space="preserve"> redirects HTML links to display specific html code in specific html elements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377C851D" w:rsidR="00173A24" w:rsidRPr="00FF17C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F17C4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FF17C4">
        <w:rPr>
          <w:rFonts w:ascii="Muli" w:eastAsia="Muli" w:hAnsi="Muli" w:cs="Muli"/>
          <w:sz w:val="24"/>
          <w:szCs w:val="24"/>
        </w:rPr>
        <w:t>displays all frontend elements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EF642E8" w:rsidR="00173A24" w:rsidRPr="00FF17C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F17C4">
        <w:rPr>
          <w:rFonts w:ascii="Muli" w:eastAsia="Muli" w:hAnsi="Muli" w:cs="Muli"/>
          <w:sz w:val="24"/>
          <w:szCs w:val="24"/>
        </w:rPr>
        <w:t>AssetExample.js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li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9F35D47"/>
    <w:multiLevelType w:val="hybridMultilevel"/>
    <w:tmpl w:val="30022C54"/>
    <w:lvl w:ilvl="0" w:tplc="239EAA50">
      <w:numFmt w:val="bullet"/>
      <w:lvlText w:val="-"/>
      <w:lvlJc w:val="left"/>
      <w:pPr>
        <w:ind w:left="720" w:hanging="360"/>
      </w:pPr>
      <w:rPr>
        <w:rFonts w:ascii="Muli" w:eastAsia="Muli" w:hAnsi="Muli" w:cs="Mul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24231">
    <w:abstractNumId w:val="1"/>
  </w:num>
  <w:num w:numId="2" w16cid:durableId="380136895">
    <w:abstractNumId w:val="0"/>
  </w:num>
  <w:num w:numId="3" w16cid:durableId="9066504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C16C1"/>
    <w:rsid w:val="009526BB"/>
    <w:rsid w:val="00A52920"/>
    <w:rsid w:val="00FF17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C1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246</Words>
  <Characters>140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ejas prakash</cp:lastModifiedBy>
  <cp:revision>3</cp:revision>
  <dcterms:created xsi:type="dcterms:W3CDTF">2021-01-06T05:46:00Z</dcterms:created>
  <dcterms:modified xsi:type="dcterms:W3CDTF">2023-02-14T14:31:00Z</dcterms:modified>
</cp:coreProperties>
</file>